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75D22A10" w:rsidR="0098480A" w:rsidRPr="003D7F22" w:rsidRDefault="00977E25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nagement/Supervision</w:t>
      </w:r>
      <w:r w:rsidR="0098480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98480A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>
        <w:rPr>
          <w:rFonts w:ascii="Times New Roman" w:hAnsi="Times New Roman" w:cs="Times New Roman"/>
          <w:i/>
          <w:iCs/>
          <w:sz w:val="36"/>
          <w:szCs w:val="36"/>
        </w:rPr>
        <w:t>-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1325A5D2" w:rsidR="00D83B2B" w:rsidRPr="00D83B2B" w:rsidRDefault="00977E25" w:rsidP="009049A2">
      <w:pPr>
        <w:rPr>
          <w:rFonts w:cstheme="minorHAnsi"/>
        </w:rPr>
      </w:pPr>
      <w:r w:rsidRPr="00693CA8">
        <w:rPr>
          <w:rFonts w:cstheme="minorHAnsi"/>
        </w:rPr>
        <w:t>Management/supervision focuses on the role of the first-line supervisor. Critical thinking skills are emphasized as business and management theories are explored to enhance decision making, leadership, team building, and motivating employees in a supervisory capacity. Primary management functions of planning, organizing, directing, and organizational change are identified and analyzed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BE147E4" w14:textId="77777777" w:rsidR="00977E25" w:rsidRDefault="00977E25" w:rsidP="00977E2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14:paraId="4C8FD7D5" w14:textId="77777777" w:rsidR="00977E25" w:rsidRDefault="00977E25" w:rsidP="00977E2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nagement /Supervisio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6AF3858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977E25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EFAAD78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79DEED0">
                <wp:simplePos x="0" y="0"/>
                <wp:positionH relativeFrom="margin">
                  <wp:posOffset>141604</wp:posOffset>
                </wp:positionH>
                <wp:positionV relativeFrom="page">
                  <wp:posOffset>321436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53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bt+BT3wAAAAkBAAAPAAAAZHJzL2Rvd25yZXYu&#10;eG1sTI9BTsMwEEX3SNzBGiQ2VeuQggUhToWCAHUDIuUATjzEAXscxW4bOD1mBcuZefrzfrmZnWUH&#10;nMLgScLFKgOG1Hk9UC/hbfewvAYWoiKtrCeU8IUBNtXpSakK7Y/0iocm9iyFUCiUBBPjWHAeOoNO&#10;hZUfkdLt3U9OxTROPdeTOqZwZ3meZYI7NVD6YNSItcHus9k7CaMJ5mXxbZ/rxeO2DvVw/9S0H1Ke&#10;n813t8AizvEPhl/9pA5Vcmr9nnRgVkKerxMp4SoTObAE3FwKYG1aCLEGXpX8f4Pq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u34FPfAAAA&#10;CQ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0B6888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77E2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93890DA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0D33BEC1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79F06174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D9572DF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62D1BE31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229001EF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77E2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4545F2A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3EA4820D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405691DC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77E25" w:rsidRPr="00977E25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color w:val="53247F"/>
                <w:sz w:val="22"/>
              </w:rPr>
            </w:pPr>
            <w:r w:rsidRPr="00977E2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2B77D92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5AB309B0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25481DFC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10CDA332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5A6C090" w14:textId="0FB876D3" w:rsidR="00977E25" w:rsidRPr="00977E25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977E2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93613D9" w14:textId="138C3A1E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AA46D3B" w14:textId="059E5E27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0FF64DF" w14:textId="278EBC10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77E2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A058A07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03571DB6" w14:textId="2B5EFF9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Using Microsoft Excel</w:t>
            </w:r>
          </w:p>
        </w:tc>
        <w:tc>
          <w:tcPr>
            <w:tcW w:w="1313" w:type="dxa"/>
          </w:tcPr>
          <w:p w14:paraId="401B7A34" w14:textId="149C74BA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9A92996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00F9BB57" w14:textId="3A9A80D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Elements of Supervision</w:t>
            </w:r>
          </w:p>
        </w:tc>
        <w:tc>
          <w:tcPr>
            <w:tcW w:w="1313" w:type="dxa"/>
          </w:tcPr>
          <w:p w14:paraId="0794A019" w14:textId="7E76C729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E59D946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A5043D6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86E325F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AD6713B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115C0398" w14:textId="7A4FD486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Principles of Microeconomics</w:t>
            </w:r>
          </w:p>
        </w:tc>
        <w:tc>
          <w:tcPr>
            <w:tcW w:w="1313" w:type="dxa"/>
          </w:tcPr>
          <w:p w14:paraId="12028B2E" w14:textId="03E381D9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570D553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2401ED9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Introduction to Statistics</w:t>
            </w:r>
          </w:p>
        </w:tc>
        <w:tc>
          <w:tcPr>
            <w:tcW w:w="1313" w:type="dxa"/>
          </w:tcPr>
          <w:p w14:paraId="0AF6D1F0" w14:textId="253735A4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542E1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E89F06D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57F7AEC4" w14:textId="6E79376B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53F87D94" w14:textId="06436F77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31AD78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179A7923" w14:textId="6E47D707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1C25F3EE" w14:textId="5DD3C869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3EFD83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8BCA94D" w14:textId="3A9F6D36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58B7D15A" w14:textId="1A25A7B0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B987267" w:rsidR="00A542E1" w:rsidRPr="00A542E1" w:rsidRDefault="00DC1CCF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75CAD893" w14:textId="00062B6C" w:rsidR="00A542E1" w:rsidRPr="00A542E1" w:rsidRDefault="00DC1CCF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</w:rPr>
              <w:t>Intro to Ethics</w:t>
            </w:r>
          </w:p>
        </w:tc>
        <w:tc>
          <w:tcPr>
            <w:tcW w:w="1313" w:type="dxa"/>
          </w:tcPr>
          <w:p w14:paraId="01E368E8" w14:textId="2F7385D9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BED517D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38</w:t>
            </w:r>
          </w:p>
        </w:tc>
        <w:tc>
          <w:tcPr>
            <w:tcW w:w="5870" w:type="dxa"/>
          </w:tcPr>
          <w:p w14:paraId="275A0CDF" w14:textId="40956563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nel Management </w:t>
            </w:r>
          </w:p>
        </w:tc>
        <w:tc>
          <w:tcPr>
            <w:tcW w:w="1313" w:type="dxa"/>
          </w:tcPr>
          <w:p w14:paraId="44AC95D6" w14:textId="0A22D2EC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FED2DA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542E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542E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77C92CE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/ENGR-505</w:t>
            </w:r>
          </w:p>
        </w:tc>
        <w:tc>
          <w:tcPr>
            <w:tcW w:w="5870" w:type="dxa"/>
          </w:tcPr>
          <w:p w14:paraId="52AA2F38" w14:textId="146D9119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65E25DD8" w14:textId="51CFD2FD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CD69B06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6250AC6D" w14:textId="780FCFB8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4BF3CCB4" w14:textId="60C64180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A6945B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5132DCF8" w14:textId="4F2CC9E1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2753F63B" w14:textId="6158443D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B7E8D5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508D7C1B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F448D68" w14:textId="2C75C19F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DCEC1DF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49</w:t>
            </w:r>
          </w:p>
        </w:tc>
        <w:tc>
          <w:tcPr>
            <w:tcW w:w="5870" w:type="dxa"/>
          </w:tcPr>
          <w:p w14:paraId="647AE633" w14:textId="446F4EEF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Business Administration </w:t>
            </w:r>
          </w:p>
        </w:tc>
        <w:tc>
          <w:tcPr>
            <w:tcW w:w="1313" w:type="dxa"/>
          </w:tcPr>
          <w:p w14:paraId="59DE1595" w14:textId="66B28F91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326B82">
      <w:pPr>
        <w:spacing w:after="0"/>
        <w:ind w:left="72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4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5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8C7AF" w14:textId="77777777" w:rsidR="00C348D3" w:rsidRDefault="00C348D3" w:rsidP="00DF2F19">
      <w:pPr>
        <w:spacing w:after="0" w:line="240" w:lineRule="auto"/>
      </w:pPr>
      <w:r>
        <w:separator/>
      </w:r>
    </w:p>
  </w:endnote>
  <w:endnote w:type="continuationSeparator" w:id="0">
    <w:p w14:paraId="3065C12E" w14:textId="77777777" w:rsidR="00C348D3" w:rsidRDefault="00C348D3" w:rsidP="00DF2F19">
      <w:pPr>
        <w:spacing w:after="0" w:line="240" w:lineRule="auto"/>
      </w:pPr>
      <w:r>
        <w:continuationSeparator/>
      </w:r>
    </w:p>
  </w:endnote>
  <w:endnote w:type="continuationNotice" w:id="1">
    <w:p w14:paraId="7DACE459" w14:textId="77777777" w:rsidR="00C348D3" w:rsidRDefault="00C348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93250" w14:textId="77777777" w:rsidR="00865EBD" w:rsidRDefault="00865E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98497" w14:textId="77777777" w:rsidR="00C348D3" w:rsidRDefault="00C348D3" w:rsidP="00DF2F19">
      <w:pPr>
        <w:spacing w:after="0" w:line="240" w:lineRule="auto"/>
      </w:pPr>
      <w:r>
        <w:separator/>
      </w:r>
    </w:p>
  </w:footnote>
  <w:footnote w:type="continuationSeparator" w:id="0">
    <w:p w14:paraId="071D1903" w14:textId="77777777" w:rsidR="00C348D3" w:rsidRDefault="00C348D3" w:rsidP="00DF2F19">
      <w:pPr>
        <w:spacing w:after="0" w:line="240" w:lineRule="auto"/>
      </w:pPr>
      <w:r>
        <w:continuationSeparator/>
      </w:r>
    </w:p>
  </w:footnote>
  <w:footnote w:type="continuationNotice" w:id="1">
    <w:p w14:paraId="1B08F948" w14:textId="77777777" w:rsidR="00C348D3" w:rsidRDefault="00C348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7A0FC" w14:textId="77777777" w:rsidR="00865EBD" w:rsidRDefault="00865E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31EEB" w14:textId="77777777" w:rsidR="00865EBD" w:rsidRDefault="00865E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107CDF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865EBD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B6888"/>
    <w:rsid w:val="000C61A9"/>
    <w:rsid w:val="001212D3"/>
    <w:rsid w:val="00144B9F"/>
    <w:rsid w:val="00157999"/>
    <w:rsid w:val="0017252B"/>
    <w:rsid w:val="0019475E"/>
    <w:rsid w:val="00197394"/>
    <w:rsid w:val="0019796A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B82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8746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B7387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5EB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77E25"/>
    <w:rsid w:val="0098480A"/>
    <w:rsid w:val="00985BEE"/>
    <w:rsid w:val="009A1B7E"/>
    <w:rsid w:val="009A754C"/>
    <w:rsid w:val="009B3DDC"/>
    <w:rsid w:val="009B6742"/>
    <w:rsid w:val="009B701C"/>
    <w:rsid w:val="009C3D69"/>
    <w:rsid w:val="009C40F0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42E1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48D3"/>
    <w:rsid w:val="00C46AC1"/>
    <w:rsid w:val="00C9219D"/>
    <w:rsid w:val="00CA208C"/>
    <w:rsid w:val="00CA63F5"/>
    <w:rsid w:val="00CA78F7"/>
    <w:rsid w:val="00CD6AD6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1CC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04E3F"/>
    <w:rsid w:val="00F21058"/>
    <w:rsid w:val="00F51AC5"/>
    <w:rsid w:val="00F70EF2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yperlink" Target="https://msjc.edu/careereducation/cwee/index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Relationship Id="rId27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9</Words>
  <Characters>2459</Characters>
  <Application>Microsoft Office Word</Application>
  <DocSecurity>0</DocSecurity>
  <Lines>102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MGT_Supervision_AS</vt:lpstr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MGT_Supervision_AS</dc:title>
  <dc:subject/>
  <dc:creator>Rhonda Nishimoto</dc:creator>
  <cp:keywords/>
  <dc:description/>
  <cp:lastModifiedBy>Rhonda Nishimoto</cp:lastModifiedBy>
  <cp:revision>5</cp:revision>
  <dcterms:created xsi:type="dcterms:W3CDTF">2021-03-01T20:28:00Z</dcterms:created>
  <dcterms:modified xsi:type="dcterms:W3CDTF">2021-07-2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